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0BCCC" w14:textId="77777777" w:rsidR="00655143" w:rsidRPr="00655143" w:rsidRDefault="00655143" w:rsidP="00655143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11</w:t>
      </w:r>
    </w:p>
    <w:p w14:paraId="17B79A94" w14:textId="2A377FF4" w:rsidR="00655143" w:rsidRPr="00655143" w:rsidRDefault="00655143" w:rsidP="0065514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Упражнение 1.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йте целочисленный массив 4</w:t>
      </w:r>
      <w:r w:rsidR="00182B9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2 и распечатайте его атрибуты.</w:t>
      </w:r>
    </w:p>
    <w:p w14:paraId="79B1E9A4" w14:textId="77777777" w:rsidR="00655143" w:rsidRPr="00655143" w:rsidRDefault="00655143" w:rsidP="00655143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Примечание.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Элемент должен быть беззнаковым int16. И распечатайте следующие атрибуты:</w:t>
      </w:r>
    </w:p>
    <w:p w14:paraId="395D3C87" w14:textId="77777777" w:rsidR="00655143" w:rsidRPr="00655143" w:rsidRDefault="00655143" w:rsidP="00655143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Форма массива.</w:t>
      </w:r>
    </w:p>
    <w:p w14:paraId="48E7DBF0" w14:textId="77777777" w:rsidR="00655143" w:rsidRPr="00655143" w:rsidRDefault="00655143" w:rsidP="00655143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змеры массива. </w:t>
      </w:r>
    </w:p>
    <w:p w14:paraId="01ED5850" w14:textId="77777777" w:rsidR="00655143" w:rsidRPr="00655143" w:rsidRDefault="00655143" w:rsidP="00655143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Длина каждого элемента массива в байтах.</w:t>
      </w:r>
    </w:p>
    <w:p w14:paraId="0961AB8A" w14:textId="77777777" w:rsidR="00655143" w:rsidRPr="00655143" w:rsidRDefault="00655143" w:rsidP="00655143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0491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5CBA4356" wp14:editId="70B61115">
            <wp:extent cx="5534025" cy="259516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39865" cy="259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82A3" w14:textId="2E61592C" w:rsidR="00655143" w:rsidRPr="00655143" w:rsidRDefault="00655143" w:rsidP="0065514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Упражнение 2.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йте целочисленный массив 5</w:t>
      </w:r>
      <w:r w:rsidR="00182B9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2 из диапазона от 100 до 200, чтобы разница между каждым элементом была равна 10.</w:t>
      </w:r>
    </w:p>
    <w:p w14:paraId="78E665D8" w14:textId="77777777" w:rsidR="00655143" w:rsidRPr="00655143" w:rsidRDefault="00655143" w:rsidP="00655143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0491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13BA407A" wp14:editId="6B4846E2">
            <wp:extent cx="5543550" cy="1671065"/>
            <wp:effectExtent l="0" t="0" r="0" b="571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5280" cy="16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DFAB9" w14:textId="21292F03" w:rsidR="00655143" w:rsidRDefault="00655143" w:rsidP="0065514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пражнение 3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вернуть массив нечетных строк и четных столбцов из </w:t>
      </w:r>
      <w:r w:rsidR="00790E3E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приведенного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ассив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um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y</w:t>
      </w:r>
    </w:p>
    <w:p w14:paraId="13E85A69" w14:textId="77777777" w:rsidR="00655143" w:rsidRPr="00655143" w:rsidRDefault="00655143" w:rsidP="0065514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04912">
        <w:rPr>
          <w:noProof/>
          <w:lang w:val="en-US"/>
        </w:rPr>
        <w:drawing>
          <wp:inline distT="0" distB="0" distL="0" distR="0" wp14:anchorId="4ED43FA4" wp14:editId="3F9A5404">
            <wp:extent cx="5791200" cy="776906"/>
            <wp:effectExtent l="0" t="0" r="0" b="444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3087" cy="77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12165" w14:textId="77777777" w:rsidR="00655143" w:rsidRDefault="00655143" w:rsidP="00655143">
      <w:pPr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Ожидаемый результат</w:t>
      </w:r>
    </w:p>
    <w:p w14:paraId="7ECB02D1" w14:textId="77777777" w:rsidR="00655143" w:rsidRPr="00655143" w:rsidRDefault="00655143" w:rsidP="0065514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804912">
        <w:rPr>
          <w:noProof/>
          <w:lang w:val="en-US"/>
        </w:rPr>
        <w:lastRenderedPageBreak/>
        <w:drawing>
          <wp:inline distT="0" distB="0" distL="0" distR="0" wp14:anchorId="1E95E456" wp14:editId="77658AA2">
            <wp:extent cx="5124450" cy="1948988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2851" cy="195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8180B" w14:textId="5DA99723" w:rsidR="00655143" w:rsidRPr="00655143" w:rsidRDefault="00655143" w:rsidP="00790E3E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пражнение 4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: Создайте массив результатов,</w:t>
      </w:r>
      <w:r w:rsidR="00790E3E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выполнив сложение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следующи</w:t>
      </w:r>
      <w:r w:rsidR="00790E3E"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в</w:t>
      </w:r>
      <w:r w:rsidR="00790E3E">
        <w:rPr>
          <w:rFonts w:ascii="Times New Roman" w:eastAsia="Times New Roman" w:hAnsi="Times New Roman" w:cs="Times New Roman"/>
          <w:sz w:val="28"/>
          <w:szCs w:val="28"/>
          <w:lang w:eastAsia="ru-RU"/>
        </w:rPr>
        <w:t>у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ассив</w:t>
      </w:r>
      <w:r w:rsidR="00790E3E"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NumPy. Затем измените массив результатов,</w:t>
      </w:r>
      <w:r w:rsidR="00790E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ведя в квадрат каждый элемент.</w:t>
      </w:r>
    </w:p>
    <w:p w14:paraId="7BFF2B3E" w14:textId="77777777" w:rsidR="00655143" w:rsidRPr="00655143" w:rsidRDefault="00655143" w:rsidP="00655143">
      <w:pPr>
        <w:rPr>
          <w:rFonts w:ascii="Times New Roman" w:eastAsia="Times New Roman" w:hAnsi="Times New Roman" w:cs="Times New Roman"/>
          <w:lang w:eastAsia="ru-RU"/>
        </w:rPr>
      </w:pPr>
      <w:r w:rsidRPr="00804912">
        <w:rPr>
          <w:noProof/>
          <w:lang w:val="en-US"/>
        </w:rPr>
        <w:drawing>
          <wp:inline distT="0" distB="0" distL="0" distR="0" wp14:anchorId="0D846F6D" wp14:editId="2CB364C4">
            <wp:extent cx="4924425" cy="2567228"/>
            <wp:effectExtent l="0" t="0" r="0" b="508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9443" cy="2590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AF425" w14:textId="77777777" w:rsidR="00655143" w:rsidRPr="00655143" w:rsidRDefault="00655143" w:rsidP="00563066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пражнение 5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: разделите массив на четыре подмассива равного размера</w:t>
      </w:r>
    </w:p>
    <w:p w14:paraId="15E4E46B" w14:textId="77777777" w:rsidR="00655143" w:rsidRPr="00655143" w:rsidRDefault="00655143" w:rsidP="00563066">
      <w:pPr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Примечание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. Создайте целочисленный массив 8x3 из диапазона от 10 до 34, чтобы разница между каждым элементом была равна 1, а затем разделите массив на четыре подмассива равного размера.</w:t>
      </w:r>
    </w:p>
    <w:p w14:paraId="091BA076" w14:textId="77777777" w:rsidR="00655143" w:rsidRPr="00655143" w:rsidRDefault="00655143" w:rsidP="00655143">
      <w:pPr>
        <w:rPr>
          <w:rFonts w:ascii="Times New Roman" w:eastAsia="Times New Roman" w:hAnsi="Times New Roman" w:cs="Times New Roman"/>
          <w:lang w:eastAsia="ru-RU"/>
        </w:rPr>
      </w:pPr>
      <w:r w:rsidRPr="00020773">
        <w:rPr>
          <w:noProof/>
          <w:lang w:val="en-US"/>
        </w:rPr>
        <w:drawing>
          <wp:inline distT="0" distB="0" distL="0" distR="0" wp14:anchorId="792D8792" wp14:editId="62B6DA1B">
            <wp:extent cx="4772025" cy="2759154"/>
            <wp:effectExtent l="0" t="0" r="0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9667" cy="276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7C34" w14:textId="256F1C18" w:rsidR="00655143" w:rsidRPr="00655143" w:rsidRDefault="00655143" w:rsidP="00563066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Упражнение 6</w:t>
      </w:r>
      <w:r w:rsidR="00F92177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bookmarkStart w:id="0" w:name="_GoBack"/>
      <w:bookmarkEnd w:id="0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спечатайте </w:t>
      </w:r>
      <w:r w:rsidR="00563066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максимальные элементы для столбцов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</w:t>
      </w:r>
      <w:r w:rsidR="00563066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минимальные элементы для строк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з следующего двумерного массива.</w:t>
      </w:r>
    </w:p>
    <w:p w14:paraId="6294863E" w14:textId="77777777" w:rsidR="00655143" w:rsidRPr="00655143" w:rsidRDefault="00655143" w:rsidP="00655143">
      <w:pPr>
        <w:rPr>
          <w:rFonts w:ascii="Times New Roman" w:eastAsia="Times New Roman" w:hAnsi="Times New Roman" w:cs="Times New Roman"/>
          <w:lang w:eastAsia="ru-RU"/>
        </w:rPr>
      </w:pPr>
      <w:r w:rsidRPr="00020773">
        <w:rPr>
          <w:noProof/>
          <w:lang w:val="en-US"/>
        </w:rPr>
        <w:drawing>
          <wp:inline distT="0" distB="0" distL="0" distR="0" wp14:anchorId="1BDA3792" wp14:editId="1D9295E3">
            <wp:extent cx="5940425" cy="50355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F0EE" w14:textId="77777777" w:rsidR="00655143" w:rsidRPr="00655143" w:rsidRDefault="00655143" w:rsidP="00655143">
      <w:pPr>
        <w:rPr>
          <w:rFonts w:ascii="Times New Roman" w:eastAsia="Times New Roman" w:hAnsi="Times New Roman" w:cs="Times New Roman"/>
          <w:lang w:eastAsia="ru-RU"/>
        </w:rPr>
      </w:pPr>
      <w:r w:rsidRPr="00020773">
        <w:rPr>
          <w:noProof/>
          <w:lang w:val="en-US"/>
        </w:rPr>
        <w:drawing>
          <wp:inline distT="0" distB="0" distL="0" distR="0" wp14:anchorId="1B8CE1A3" wp14:editId="06B8D83A">
            <wp:extent cx="5940425" cy="2371725"/>
            <wp:effectExtent l="0" t="0" r="317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DD6B1" w14:textId="77777777" w:rsidR="00655143" w:rsidRPr="00655143" w:rsidRDefault="00655143" w:rsidP="0065514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5514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Упражнение 7.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Удалите второй столбец из данного массива и вставьте на его место следующий новый столбец.</w:t>
      </w:r>
    </w:p>
    <w:p w14:paraId="0D422470" w14:textId="77777777" w:rsidR="00655143" w:rsidRPr="00655143" w:rsidRDefault="00655143" w:rsidP="00655143">
      <w:pPr>
        <w:rPr>
          <w:rFonts w:ascii="Times New Roman" w:eastAsia="Times New Roman" w:hAnsi="Times New Roman" w:cs="Times New Roman"/>
          <w:lang w:eastAsia="ru-RU"/>
        </w:rPr>
      </w:pPr>
      <w:r w:rsidRPr="00020773">
        <w:rPr>
          <w:noProof/>
          <w:lang w:val="en-US"/>
        </w:rPr>
        <w:drawing>
          <wp:inline distT="0" distB="0" distL="0" distR="0" wp14:anchorId="7C4BCA69" wp14:editId="02A117D5">
            <wp:extent cx="5940425" cy="3987800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91E3" w14:textId="77777777" w:rsidR="00655143" w:rsidRPr="00655143" w:rsidRDefault="00655143" w:rsidP="00655143">
      <w:pPr>
        <w:rPr>
          <w:rFonts w:ascii="Times New Roman" w:eastAsia="Times New Roman" w:hAnsi="Times New Roman" w:cs="Times New Roman"/>
          <w:lang w:eastAsia="ru-RU"/>
        </w:rPr>
      </w:pPr>
      <w:r w:rsidRPr="00655143">
        <w:rPr>
          <w:rFonts w:ascii="Calibri" w:eastAsia="Times New Roman" w:hAnsi="Calibri" w:cs="Calibri"/>
          <w:lang w:eastAsia="ru-RU"/>
        </w:rPr>
        <w:t> </w:t>
      </w:r>
    </w:p>
    <w:p w14:paraId="6EF589F4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06658F"/>
    <w:multiLevelType w:val="multilevel"/>
    <w:tmpl w:val="CC4AB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7Y0NjIyNDAzMjNX0lEKTi0uzszPAykwqgUAhlyCyCwAAAA="/>
  </w:docVars>
  <w:rsids>
    <w:rsidRoot w:val="00655143"/>
    <w:rsid w:val="00053C7F"/>
    <w:rsid w:val="00120B34"/>
    <w:rsid w:val="00182B98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63066"/>
    <w:rsid w:val="005D6350"/>
    <w:rsid w:val="005E70F9"/>
    <w:rsid w:val="00655143"/>
    <w:rsid w:val="006A642D"/>
    <w:rsid w:val="006A6F5B"/>
    <w:rsid w:val="006C31A6"/>
    <w:rsid w:val="007064F8"/>
    <w:rsid w:val="00731DF0"/>
    <w:rsid w:val="0074398E"/>
    <w:rsid w:val="00744BD6"/>
    <w:rsid w:val="00790E3E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92177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61945"/>
  <w15:chartTrackingRefBased/>
  <w15:docId w15:val="{8B7E746B-3EB9-465A-A8D1-D67D6ED4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6551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655143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6551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27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1-09-02T16:32:00Z</dcterms:created>
  <dcterms:modified xsi:type="dcterms:W3CDTF">2021-09-04T16:53:00Z</dcterms:modified>
</cp:coreProperties>
</file>